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3660E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37CEE6A0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772632A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1A531056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7FA6710E" w14:textId="77777777" w:rsidR="00927764" w:rsidRPr="0094076B" w:rsidRDefault="00927764" w:rsidP="00927764">
      <w:pPr>
        <w:rPr>
          <w:rFonts w:ascii="Cambria" w:hAnsi="Cambria"/>
        </w:rPr>
      </w:pPr>
    </w:p>
    <w:p w14:paraId="2F4C20AC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168E2042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6578392C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1C44897B" wp14:editId="0C5AEAD6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64BD6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4E083E70" w14:textId="698CCBCA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</w:t>
      </w:r>
      <w:ins w:id="0" w:author="Puput Puput" w:date="2022-02-18T10:01:00Z">
        <w:r w:rsidR="00222957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a</w:t>
        </w:r>
      </w:ins>
      <w:del w:id="1" w:author="Puput Puput" w:date="2022-02-18T10:01:00Z">
        <w:r w:rsidRPr="00C50A1E" w:rsidDel="00222957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2D50258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2" w:author="Puput Puput" w:date="2022-02-18T10:0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B5C11">
        <w:rPr>
          <w:rFonts w:ascii="Times New Roman" w:eastAsia="Times New Roman" w:hAnsi="Times New Roman" w:cs="Times New Roman"/>
          <w:i/>
          <w:iCs/>
          <w:sz w:val="24"/>
          <w:szCs w:val="24"/>
          <w:rPrChange w:id="3" w:author="Puput Puput" w:date="2022-02-18T10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B5C11">
        <w:rPr>
          <w:rFonts w:ascii="Times New Roman" w:eastAsia="Times New Roman" w:hAnsi="Times New Roman" w:cs="Times New Roman"/>
          <w:i/>
          <w:iCs/>
          <w:sz w:val="24"/>
          <w:szCs w:val="24"/>
          <w:rPrChange w:id="4" w:author="Puput Puput" w:date="2022-02-18T10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bakwan</w:t>
      </w:r>
      <w:proofErr w:type="spellEnd"/>
      <w:r w:rsidRPr="007B5C11">
        <w:rPr>
          <w:rFonts w:ascii="Times New Roman" w:eastAsia="Times New Roman" w:hAnsi="Times New Roman" w:cs="Times New Roman"/>
          <w:i/>
          <w:iCs/>
          <w:sz w:val="24"/>
          <w:szCs w:val="24"/>
          <w:rPrChange w:id="5" w:author="Puput Puput" w:date="2022-02-18T10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6BC99E3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ngat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C687E3E" w14:textId="287BB6E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6" w:author="Puput Puput" w:date="2022-02-18T10:08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D65679">
        <w:rPr>
          <w:rFonts w:ascii="Times New Roman" w:eastAsia="Times New Roman" w:hAnsi="Times New Roman" w:cs="Times New Roman"/>
          <w:i/>
          <w:iCs/>
          <w:sz w:val="24"/>
          <w:szCs w:val="24"/>
          <w:rPrChange w:id="7" w:author="Puput Puput" w:date="2022-02-18T10:3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ok</w:t>
      </w:r>
      <w:proofErr w:type="spellEnd"/>
      <w:r w:rsidRPr="00D65679">
        <w:rPr>
          <w:rFonts w:ascii="Times New Roman" w:eastAsia="Times New Roman" w:hAnsi="Times New Roman" w:cs="Times New Roman"/>
          <w:i/>
          <w:iCs/>
          <w:sz w:val="24"/>
          <w:szCs w:val="24"/>
          <w:rPrChange w:id="8" w:author="Puput Puput" w:date="2022-02-18T10:3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D65679">
        <w:rPr>
          <w:rFonts w:ascii="Times New Roman" w:eastAsia="Times New Roman" w:hAnsi="Times New Roman" w:cs="Times New Roman"/>
          <w:i/>
          <w:iCs/>
          <w:sz w:val="24"/>
          <w:szCs w:val="24"/>
          <w:rPrChange w:id="9" w:author="Puput Puput" w:date="2022-02-18T10:3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bisa</w:t>
      </w:r>
      <w:proofErr w:type="spellEnd"/>
      <w:r w:rsidRPr="00D65679">
        <w:rPr>
          <w:rFonts w:ascii="Times New Roman" w:eastAsia="Times New Roman" w:hAnsi="Times New Roman" w:cs="Times New Roman"/>
          <w:i/>
          <w:iCs/>
          <w:sz w:val="24"/>
          <w:szCs w:val="24"/>
          <w:rPrChange w:id="10" w:author="Puput Puput" w:date="2022-02-18T10:3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D65679">
        <w:rPr>
          <w:rFonts w:ascii="Times New Roman" w:eastAsia="Times New Roman" w:hAnsi="Times New Roman" w:cs="Times New Roman"/>
          <w:i/>
          <w:iCs/>
          <w:sz w:val="24"/>
          <w:szCs w:val="24"/>
          <w:rPrChange w:id="11" w:author="Puput Puput" w:date="2022-02-18T10:3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ya</w:t>
      </w:r>
      <w:proofErr w:type="spellEnd"/>
      <w:r w:rsidRPr="00D65679">
        <w:rPr>
          <w:rFonts w:ascii="Times New Roman" w:eastAsia="Times New Roman" w:hAnsi="Times New Roman" w:cs="Times New Roman"/>
          <w:i/>
          <w:iCs/>
          <w:sz w:val="24"/>
          <w:szCs w:val="24"/>
          <w:rPrChange w:id="12" w:author="Puput Puput" w:date="2022-02-18T10:3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?</w:t>
      </w:r>
    </w:p>
    <w:p w14:paraId="0FBFF634" w14:textId="3BEBC35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ins w:id="13" w:author="Puput Puput" w:date="2022-02-18T10:14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>f</w:t>
        </w:r>
      </w:ins>
      <w:del w:id="14" w:author="Puput Puput" w:date="2022-02-18T10:14:00Z">
        <w:r w:rsidDel="00222957">
          <w:rPr>
            <w:rFonts w:ascii="Times New Roman" w:eastAsia="Times New Roman" w:hAnsi="Times New Roman" w:cs="Times New Roman"/>
            <w:sz w:val="24"/>
            <w:szCs w:val="24"/>
          </w:rPr>
          <w:delText>p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254EF06" w14:textId="00004354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5" w:author="Puput Puput" w:date="2022-02-18T10:10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>“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ins w:id="16" w:author="Puput Puput" w:date="2022-02-18T10:10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>”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F62939F" w14:textId="09CE3E69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7" w:author="Puput Puput" w:date="2022-02-18T10:10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>empat</w:t>
        </w:r>
      </w:ins>
      <w:proofErr w:type="spellEnd"/>
      <w:del w:id="18" w:author="Puput Puput" w:date="2022-02-18T10:10:00Z">
        <w:r w:rsidRPr="00C50A1E" w:rsidDel="00222957">
          <w:rPr>
            <w:rFonts w:ascii="Times New Roman" w:eastAsia="Times New Roman" w:hAnsi="Times New Roman" w:cs="Times New Roman"/>
            <w:sz w:val="24"/>
            <w:szCs w:val="24"/>
          </w:rPr>
          <w:delText>4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19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atu-dua</w:t>
      </w:r>
      <w:proofErr w:type="spellEnd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20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21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biji</w:t>
      </w:r>
      <w:proofErr w:type="spellEnd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22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eh </w:t>
      </w:r>
      <w:proofErr w:type="spellStart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23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ok</w:t>
      </w:r>
      <w:proofErr w:type="spellEnd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24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25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jadi</w:t>
      </w:r>
      <w:proofErr w:type="spellEnd"/>
      <w:r w:rsidRPr="00595592">
        <w:rPr>
          <w:rFonts w:ascii="Times New Roman" w:eastAsia="Times New Roman" w:hAnsi="Times New Roman" w:cs="Times New Roman"/>
          <w:i/>
          <w:iCs/>
          <w:sz w:val="24"/>
          <w:szCs w:val="24"/>
          <w:rPrChange w:id="26" w:author="Puput Puput" w:date="2022-02-18T10:37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lima?</w:t>
      </w:r>
    </w:p>
    <w:p w14:paraId="23C5F77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CB2FBEC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9778451" w14:textId="5E3A769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7324A">
        <w:rPr>
          <w:rFonts w:ascii="Times New Roman" w:eastAsia="Times New Roman" w:hAnsi="Times New Roman" w:cs="Times New Roman"/>
          <w:i/>
          <w:iCs/>
          <w:sz w:val="24"/>
          <w:szCs w:val="24"/>
          <w:rPrChange w:id="27" w:author="Puput Puput" w:date="2022-02-18T10:3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28" w:author="Puput Puput" w:date="2022-02-18T10:1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ok</w:t>
      </w:r>
      <w:proofErr w:type="spellEnd"/>
      <w:ins w:id="29" w:author="Puput Puput" w:date="2022-02-18T10:11:00Z">
        <w:r w:rsidR="00222957" w:rsidRPr="00222957">
          <w:rPr>
            <w:rFonts w:ascii="Times New Roman" w:eastAsia="Times New Roman" w:hAnsi="Times New Roman" w:cs="Times New Roman"/>
            <w:i/>
            <w:iCs/>
            <w:sz w:val="24"/>
            <w:szCs w:val="24"/>
            <w:rPrChange w:id="30" w:author="Puput Puput" w:date="2022-02-18T10:14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.</w:t>
        </w:r>
      </w:ins>
      <w:del w:id="31" w:author="Puput Puput" w:date="2022-02-18T10:11:00Z">
        <w:r w:rsidRPr="00C50A1E" w:rsidDel="00222957">
          <w:rPr>
            <w:rFonts w:ascii="Times New Roman" w:eastAsia="Times New Roman" w:hAnsi="Times New Roman" w:cs="Times New Roman"/>
            <w:sz w:val="24"/>
            <w:szCs w:val="24"/>
          </w:rPr>
          <w:delText>~</w:delText>
        </w:r>
      </w:del>
    </w:p>
    <w:p w14:paraId="791C13BB" w14:textId="4F69F119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ins w:id="32" w:author="Puput Puput" w:date="2022-02-18T10:39:00Z">
        <w:r w:rsidR="00921B5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i</w:t>
        </w:r>
      </w:ins>
      <w:del w:id="33" w:author="Puput Puput" w:date="2022-02-18T10:39:00Z">
        <w:r w:rsidRPr="00C50A1E" w:rsidDel="00921B5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>I</w:delText>
        </w:r>
      </w:del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="00921B50"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="00921B50"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21B50"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="00921B50"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921B50"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34" w:author="Puput Puput" w:date="2022-02-18T10:1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Ehem</w:t>
      </w:r>
      <w:proofErr w:type="spellEnd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35" w:author="Puput Puput" w:date="2022-02-18T10:1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.</w:t>
      </w:r>
    </w:p>
    <w:p w14:paraId="452DD3F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36" w:author="Puput Puput" w:date="2022-02-18T10:1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ie</w:t>
      </w:r>
      <w:proofErr w:type="spellEnd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37" w:author="Puput Puput" w:date="2022-02-18T10:1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38" w:author="Puput Puput" w:date="2022-02-18T10:1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0A2954EB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EAB78F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34C5B0C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634DA191" w14:textId="79A41C4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39" w:author="Puput Puput" w:date="2022-02-18T10:39:00Z">
        <w:r w:rsidR="00996DD6">
          <w:rPr>
            <w:rFonts w:ascii="Times New Roman" w:eastAsia="Times New Roman" w:hAnsi="Times New Roman" w:cs="Times New Roman"/>
            <w:sz w:val="24"/>
            <w:szCs w:val="24"/>
          </w:rPr>
          <w:t>“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ins w:id="40" w:author="Puput Puput" w:date="2022-02-18T10:12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>”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41" w:author="Puput Puput" w:date="2022-02-18T10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nge</w:t>
      </w:r>
      <w:proofErr w:type="spellEnd"/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42" w:author="Puput Puput" w:date="2022-02-18T10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-chat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43C1915" w14:textId="2CA9D2F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43" w:author="Puput Puput" w:date="2022-02-18T10:13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>“</w:t>
        </w:r>
      </w:ins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ins w:id="44" w:author="Puput Puput" w:date="2022-02-18T10:13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 xml:space="preserve">” </w:t>
        </w:r>
      </w:ins>
      <w:del w:id="45" w:author="Puput Puput" w:date="2022-02-18T10:13:00Z">
        <w:r w:rsidDel="00222957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009B1991" w14:textId="20480F7E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ins w:id="46" w:author="Puput Puput" w:date="2022-02-18T10:13:00Z">
        <w:r w:rsidR="00222957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930887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47" w:author="Puput Puput" w:date="2022-02-18T10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i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222957">
        <w:rPr>
          <w:rFonts w:ascii="Times New Roman" w:eastAsia="Times New Roman" w:hAnsi="Times New Roman" w:cs="Times New Roman"/>
          <w:i/>
          <w:iCs/>
          <w:sz w:val="24"/>
          <w:szCs w:val="24"/>
          <w:rPrChange w:id="48" w:author="Puput Puput" w:date="2022-02-18T10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HAHA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5F057A9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605FBB32" w14:textId="77777777" w:rsidR="00927764" w:rsidRPr="00C50A1E" w:rsidRDefault="00927764" w:rsidP="00927764"/>
    <w:p w14:paraId="539D4DF8" w14:textId="77777777" w:rsidR="00927764" w:rsidRPr="005A045A" w:rsidRDefault="00927764" w:rsidP="00927764">
      <w:pPr>
        <w:rPr>
          <w:i/>
        </w:rPr>
      </w:pPr>
    </w:p>
    <w:p w14:paraId="54C51702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2810817E" w14:textId="77777777"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E6D63" w14:textId="77777777" w:rsidR="00B2555D" w:rsidRDefault="00B2555D">
      <w:r>
        <w:separator/>
      </w:r>
    </w:p>
  </w:endnote>
  <w:endnote w:type="continuationSeparator" w:id="0">
    <w:p w14:paraId="6298EB2F" w14:textId="77777777" w:rsidR="00B2555D" w:rsidRDefault="00B25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382EC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4E226F1A" w14:textId="77777777" w:rsidR="00941E77" w:rsidRDefault="00B2555D">
    <w:pPr>
      <w:pStyle w:val="Footer"/>
    </w:pPr>
  </w:p>
  <w:p w14:paraId="1A0D0A58" w14:textId="77777777" w:rsidR="00941E77" w:rsidRDefault="00B255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2318D" w14:textId="77777777" w:rsidR="00B2555D" w:rsidRDefault="00B2555D">
      <w:r>
        <w:separator/>
      </w:r>
    </w:p>
  </w:footnote>
  <w:footnote w:type="continuationSeparator" w:id="0">
    <w:p w14:paraId="753C8224" w14:textId="77777777" w:rsidR="00B2555D" w:rsidRDefault="00B255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uput Puput">
    <w15:presenceInfo w15:providerId="Windows Live" w15:userId="16f1209d853517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rQwNTYwNzA2NDJW0lEKTi0uzszPAykwrAUAI/izniwAAAA="/>
  </w:docVars>
  <w:rsids>
    <w:rsidRoot w:val="00927764"/>
    <w:rsid w:val="000E16B4"/>
    <w:rsid w:val="0012251A"/>
    <w:rsid w:val="00222957"/>
    <w:rsid w:val="0042167F"/>
    <w:rsid w:val="00595592"/>
    <w:rsid w:val="007B5C11"/>
    <w:rsid w:val="00921B50"/>
    <w:rsid w:val="00924DF5"/>
    <w:rsid w:val="00927764"/>
    <w:rsid w:val="00996DD6"/>
    <w:rsid w:val="00B2555D"/>
    <w:rsid w:val="00B7324A"/>
    <w:rsid w:val="00D65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6279A6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Revision">
    <w:name w:val="Revision"/>
    <w:hidden/>
    <w:uiPriority w:val="99"/>
    <w:semiHidden/>
    <w:rsid w:val="00222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84</Words>
  <Characters>3333</Characters>
  <Application>Microsoft Office Word</Application>
  <DocSecurity>0</DocSecurity>
  <Lines>27</Lines>
  <Paragraphs>7</Paragraphs>
  <ScaleCrop>false</ScaleCrop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Puput Puput</cp:lastModifiedBy>
  <cp:revision>10</cp:revision>
  <dcterms:created xsi:type="dcterms:W3CDTF">2020-07-24T23:46:00Z</dcterms:created>
  <dcterms:modified xsi:type="dcterms:W3CDTF">2022-02-18T04:40:00Z</dcterms:modified>
</cp:coreProperties>
</file>